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AE4B27" w14:textId="77777777" w:rsidR="005B75F5" w:rsidRDefault="00DE2E0F">
      <w:pPr>
        <w:pStyle w:val="Heading1"/>
      </w:pPr>
      <w:bookmarkStart w:id="0" w:name="fearless-care-llc"/>
      <w:r>
        <w:t>Fearless Care LLC</w:t>
      </w:r>
    </w:p>
    <w:p w14:paraId="0B86168D" w14:textId="77777777" w:rsidR="005B75F5" w:rsidRDefault="00DE2E0F">
      <w:pPr>
        <w:pStyle w:val="Heading2"/>
      </w:pPr>
      <w:bookmarkStart w:id="1" w:name="Xe97373f45ef28a200af06817215f0edfefd5394"/>
      <w:r>
        <w:t>Authorization for Release of Medical Records</w:t>
      </w:r>
    </w:p>
    <w:p w14:paraId="321BCA9B" w14:textId="77777777" w:rsidR="005B75F5" w:rsidRDefault="00DE2E0F">
      <w:pPr>
        <w:pStyle w:val="FirstParagraph"/>
      </w:pPr>
      <w:r>
        <w:rPr>
          <w:b/>
          <w:bCs/>
        </w:rPr>
        <w:t>Patient Name:</w:t>
      </w:r>
      <w:r>
        <w:t xml:space="preserve"> ________________________________________________</w:t>
      </w:r>
    </w:p>
    <w:p w14:paraId="6F387CAA" w14:textId="77777777" w:rsidR="005B75F5" w:rsidRDefault="00DE2E0F">
      <w:pPr>
        <w:pStyle w:val="BodyText"/>
      </w:pPr>
      <w:r>
        <w:rPr>
          <w:b/>
          <w:bCs/>
        </w:rPr>
        <w:t>Date of Birth:</w:t>
      </w:r>
      <w:r>
        <w:t xml:space="preserve"> ____ / ____ / ___________</w:t>
      </w:r>
    </w:p>
    <w:p w14:paraId="65137639" w14:textId="77777777" w:rsidR="005B75F5" w:rsidRDefault="00DE2E0F">
      <w:pPr>
        <w:pStyle w:val="BodyText"/>
      </w:pPr>
      <w:r>
        <w:rPr>
          <w:b/>
          <w:bCs/>
        </w:rPr>
        <w:t>Phone Number:</w:t>
      </w:r>
      <w:r>
        <w:t xml:space="preserve"> </w:t>
      </w:r>
      <w:r>
        <w:t>________________________________________________</w:t>
      </w:r>
    </w:p>
    <w:p w14:paraId="36AB5B46" w14:textId="77777777" w:rsidR="005B75F5" w:rsidRDefault="00DE2E0F">
      <w:pPr>
        <w:pStyle w:val="BodyText"/>
      </w:pPr>
      <w:r>
        <w:rPr>
          <w:b/>
          <w:bCs/>
        </w:rPr>
        <w:t>Address:</w:t>
      </w:r>
      <w:r>
        <w:t xml:space="preserve"> ______________________________________________________</w:t>
      </w:r>
    </w:p>
    <w:p w14:paraId="66D95BDA" w14:textId="77777777" w:rsidR="005B75F5" w:rsidRDefault="00DE2E0F">
      <w:r>
        <w:pict w14:anchorId="2145AA22">
          <v:rect id="_x0000_i1025" style="width:0;height:1.5pt" o:hralign="center" o:hrstd="t" o:hr="t"/>
        </w:pict>
      </w:r>
    </w:p>
    <w:p w14:paraId="3BA5A8B7" w14:textId="77777777" w:rsidR="005B75F5" w:rsidRDefault="00DE2E0F">
      <w:pPr>
        <w:pStyle w:val="Heading2"/>
      </w:pPr>
      <w:bookmarkStart w:id="2" w:name="records-to-be-released"/>
      <w:bookmarkEnd w:id="1"/>
      <w:r>
        <w:t>1. Records To Be Released</w:t>
      </w:r>
    </w:p>
    <w:p w14:paraId="5D464B3F" w14:textId="77777777" w:rsidR="005B75F5" w:rsidRDefault="00DE2E0F">
      <w:pPr>
        <w:pStyle w:val="FirstParagraph"/>
      </w:pPr>
      <w:r>
        <w:t xml:space="preserve">I hereby authorize </w:t>
      </w:r>
      <w:r>
        <w:rPr>
          <w:b/>
          <w:bCs/>
        </w:rPr>
        <w:t>Fearless Care LLC</w:t>
      </w:r>
      <w:r>
        <w:t xml:space="preserve"> to release the following medical records:</w:t>
      </w:r>
    </w:p>
    <w:p w14:paraId="6CC196C3" w14:textId="77777777" w:rsidR="005B75F5" w:rsidRDefault="00DE2E0F">
      <w:pPr>
        <w:pStyle w:val="Compact"/>
        <w:numPr>
          <w:ilvl w:val="0"/>
          <w:numId w:val="2"/>
        </w:numPr>
      </w:pPr>
      <w:r>
        <w:t>Complete Medical Record</w:t>
      </w:r>
    </w:p>
    <w:p w14:paraId="59C19FBD" w14:textId="77777777" w:rsidR="005B75F5" w:rsidRDefault="00DE2E0F">
      <w:pPr>
        <w:pStyle w:val="Compact"/>
        <w:numPr>
          <w:ilvl w:val="0"/>
          <w:numId w:val="3"/>
        </w:numPr>
      </w:pPr>
      <w:r>
        <w:t>Office Visit Notes</w:t>
      </w:r>
    </w:p>
    <w:p w14:paraId="7419FAE3" w14:textId="77777777" w:rsidR="005B75F5" w:rsidRDefault="00DE2E0F">
      <w:pPr>
        <w:pStyle w:val="Compact"/>
        <w:numPr>
          <w:ilvl w:val="0"/>
          <w:numId w:val="4"/>
        </w:numPr>
      </w:pPr>
      <w:r>
        <w:t>Medication List</w:t>
      </w:r>
    </w:p>
    <w:p w14:paraId="23BABF84" w14:textId="77777777" w:rsidR="005B75F5" w:rsidRDefault="00DE2E0F">
      <w:pPr>
        <w:pStyle w:val="Compact"/>
        <w:numPr>
          <w:ilvl w:val="0"/>
          <w:numId w:val="5"/>
        </w:numPr>
      </w:pPr>
      <w:r>
        <w:t>Laboratory Results</w:t>
      </w:r>
    </w:p>
    <w:p w14:paraId="4E51F7E7" w14:textId="77777777" w:rsidR="005B75F5" w:rsidRDefault="00DE2E0F">
      <w:pPr>
        <w:pStyle w:val="Compact"/>
        <w:numPr>
          <w:ilvl w:val="0"/>
          <w:numId w:val="6"/>
        </w:numPr>
      </w:pPr>
      <w:r>
        <w:t>Imaging Reports</w:t>
      </w:r>
    </w:p>
    <w:p w14:paraId="39A047AA" w14:textId="77777777" w:rsidR="005B75F5" w:rsidRDefault="00DE2E0F">
      <w:pPr>
        <w:pStyle w:val="Compact"/>
        <w:numPr>
          <w:ilvl w:val="0"/>
          <w:numId w:val="7"/>
        </w:numPr>
      </w:pPr>
      <w:r>
        <w:t>Treatment Plans</w:t>
      </w:r>
    </w:p>
    <w:p w14:paraId="54EA0A11" w14:textId="77777777" w:rsidR="005B75F5" w:rsidRDefault="00DE2E0F">
      <w:pPr>
        <w:pStyle w:val="Compact"/>
        <w:numPr>
          <w:ilvl w:val="0"/>
          <w:numId w:val="8"/>
        </w:numPr>
      </w:pPr>
      <w:r>
        <w:t>Other (specify): ______________________________________________</w:t>
      </w:r>
    </w:p>
    <w:p w14:paraId="319108B1" w14:textId="77777777" w:rsidR="005B75F5" w:rsidRDefault="00DE2E0F">
      <w:r>
        <w:pict w14:anchorId="089C8DFB">
          <v:rect id="_x0000_i1026" style="width:0;height:1.5pt" o:hralign="center" o:hrstd="t" o:hr="t"/>
        </w:pict>
      </w:r>
    </w:p>
    <w:p w14:paraId="240731F7" w14:textId="77777777" w:rsidR="005B75F5" w:rsidRDefault="00DE2E0F">
      <w:pPr>
        <w:pStyle w:val="Heading2"/>
      </w:pPr>
      <w:bookmarkStart w:id="3" w:name="release-records-to"/>
      <w:bookmarkEnd w:id="2"/>
      <w:r>
        <w:t>2. Release Records To:</w:t>
      </w:r>
    </w:p>
    <w:p w14:paraId="43148508" w14:textId="77777777" w:rsidR="005B75F5" w:rsidRDefault="00DE2E0F">
      <w:pPr>
        <w:pStyle w:val="FirstParagraph"/>
      </w:pPr>
      <w:r>
        <w:rPr>
          <w:b/>
          <w:bCs/>
        </w:rPr>
        <w:t>Name/Facility:</w:t>
      </w:r>
      <w:r>
        <w:t xml:space="preserve"> ________________________________________________</w:t>
      </w:r>
    </w:p>
    <w:p w14:paraId="05405582" w14:textId="77777777" w:rsidR="005B75F5" w:rsidRDefault="00DE2E0F">
      <w:pPr>
        <w:pStyle w:val="BodyText"/>
      </w:pPr>
      <w:r>
        <w:rPr>
          <w:b/>
          <w:bCs/>
        </w:rPr>
        <w:t>Attention To (if applicable):</w:t>
      </w:r>
      <w:r>
        <w:t xml:space="preserve"> __________________________________</w:t>
      </w:r>
    </w:p>
    <w:p w14:paraId="101D084A" w14:textId="77777777" w:rsidR="005B75F5" w:rsidRDefault="00DE2E0F">
      <w:pPr>
        <w:pStyle w:val="BodyText"/>
      </w:pPr>
      <w:r>
        <w:rPr>
          <w:b/>
          <w:bCs/>
        </w:rPr>
        <w:t>Phone:</w:t>
      </w:r>
      <w:r>
        <w:t xml:space="preserve"> ____________________________ </w:t>
      </w:r>
      <w:r>
        <w:rPr>
          <w:b/>
          <w:bCs/>
        </w:rPr>
        <w:t>Fax:</w:t>
      </w:r>
      <w:r>
        <w:t xml:space="preserve"> _____________________</w:t>
      </w:r>
    </w:p>
    <w:p w14:paraId="44D3AADE" w14:textId="77777777" w:rsidR="005B75F5" w:rsidRDefault="00DE2E0F">
      <w:pPr>
        <w:pStyle w:val="BodyText"/>
      </w:pPr>
      <w:r>
        <w:rPr>
          <w:b/>
          <w:bCs/>
        </w:rPr>
        <w:t>Address:</w:t>
      </w:r>
      <w:r>
        <w:t xml:space="preserve"> ______________________________________________________</w:t>
      </w:r>
    </w:p>
    <w:p w14:paraId="074ED208" w14:textId="77777777" w:rsidR="005B75F5" w:rsidRDefault="00DE2E0F">
      <w:r>
        <w:pict w14:anchorId="78FF8F6D">
          <v:rect id="_x0000_i1027" style="width:0;height:1.5pt" o:hralign="center" o:hrstd="t" o:hr="t"/>
        </w:pict>
      </w:r>
    </w:p>
    <w:p w14:paraId="75DC260A" w14:textId="77777777" w:rsidR="005B75F5" w:rsidRDefault="00DE2E0F">
      <w:pPr>
        <w:pStyle w:val="Heading2"/>
      </w:pPr>
      <w:bookmarkStart w:id="4" w:name="purpose-of-release"/>
      <w:bookmarkEnd w:id="3"/>
      <w:r>
        <w:t>3. Purpose of Release</w:t>
      </w:r>
    </w:p>
    <w:p w14:paraId="19AC431F" w14:textId="77777777" w:rsidR="005B75F5" w:rsidRDefault="00DE2E0F">
      <w:pPr>
        <w:pStyle w:val="Compact"/>
        <w:numPr>
          <w:ilvl w:val="0"/>
          <w:numId w:val="9"/>
        </w:numPr>
      </w:pPr>
      <w:r>
        <w:t>Personal Use</w:t>
      </w:r>
    </w:p>
    <w:p w14:paraId="0097CEE9" w14:textId="77777777" w:rsidR="005B75F5" w:rsidRDefault="00DE2E0F">
      <w:pPr>
        <w:pStyle w:val="Compact"/>
        <w:numPr>
          <w:ilvl w:val="0"/>
          <w:numId w:val="10"/>
        </w:numPr>
      </w:pPr>
      <w:r>
        <w:t>Continuity of Care</w:t>
      </w:r>
    </w:p>
    <w:p w14:paraId="5AE98188" w14:textId="77777777" w:rsidR="005B75F5" w:rsidRDefault="00DE2E0F">
      <w:pPr>
        <w:pStyle w:val="Compact"/>
        <w:numPr>
          <w:ilvl w:val="0"/>
          <w:numId w:val="11"/>
        </w:numPr>
      </w:pPr>
      <w:r>
        <w:t>Legal</w:t>
      </w:r>
    </w:p>
    <w:p w14:paraId="4B1B23C9" w14:textId="77777777" w:rsidR="005B75F5" w:rsidRDefault="00DE2E0F">
      <w:pPr>
        <w:pStyle w:val="Compact"/>
        <w:numPr>
          <w:ilvl w:val="0"/>
          <w:numId w:val="12"/>
        </w:numPr>
      </w:pPr>
      <w:r>
        <w:t>Insurance</w:t>
      </w:r>
    </w:p>
    <w:p w14:paraId="6B38B21B" w14:textId="77777777" w:rsidR="005B75F5" w:rsidRDefault="00DE2E0F">
      <w:pPr>
        <w:pStyle w:val="Compact"/>
        <w:numPr>
          <w:ilvl w:val="0"/>
          <w:numId w:val="13"/>
        </w:numPr>
      </w:pPr>
      <w:r>
        <w:t>Other: _______________________________________________________</w:t>
      </w:r>
    </w:p>
    <w:p w14:paraId="791598B6" w14:textId="77777777" w:rsidR="005B75F5" w:rsidRDefault="00DE2E0F">
      <w:r>
        <w:lastRenderedPageBreak/>
        <w:pict w14:anchorId="7F2E401B">
          <v:rect id="_x0000_i1028" style="width:0;height:1.5pt" o:hralign="center" o:hrstd="t" o:hr="t"/>
        </w:pict>
      </w:r>
    </w:p>
    <w:p w14:paraId="4C907554" w14:textId="77777777" w:rsidR="005B75F5" w:rsidRDefault="00DE2E0F">
      <w:pPr>
        <w:pStyle w:val="Heading2"/>
      </w:pPr>
      <w:bookmarkStart w:id="5" w:name="authorization-acknowledgment"/>
      <w:bookmarkEnd w:id="4"/>
      <w:r>
        <w:t>4. Authorization &amp; Acknowledgment</w:t>
      </w:r>
    </w:p>
    <w:p w14:paraId="5CF1F10E" w14:textId="77777777" w:rsidR="005B75F5" w:rsidRDefault="00DE2E0F">
      <w:pPr>
        <w:pStyle w:val="FirstParagraph"/>
      </w:pPr>
      <w:r>
        <w:t>I understand: - This authorization is voluntary and I may refuse to sign. - I may revoke this authorization in writing at any time, except to the extent action has already been taken. - Records disclosed may be subject to re‑disclosure by the recipient and may no longer be protected by privacy laws. - Fearless Care LLC will not condition treatment, payment, enrollment, or eligibility for benefits on signing this authorization.</w:t>
      </w:r>
    </w:p>
    <w:p w14:paraId="48B9823F" w14:textId="77777777" w:rsidR="005B75F5" w:rsidRDefault="00DE2E0F">
      <w:pPr>
        <w:pStyle w:val="BodyText"/>
      </w:pPr>
      <w:r>
        <w:rPr>
          <w:b/>
          <w:bCs/>
        </w:rPr>
        <w:t>This authorization expires on:</w:t>
      </w:r>
      <w:r>
        <w:t xml:space="preserve"> ____ / ____ / ___________ (If left blank, expires one year from signing.)</w:t>
      </w:r>
    </w:p>
    <w:p w14:paraId="0FC694C3" w14:textId="77777777" w:rsidR="005B75F5" w:rsidRDefault="00DE2E0F">
      <w:r>
        <w:pict w14:anchorId="2C5E4139">
          <v:rect id="_x0000_i1029" style="width:0;height:1.5pt" o:hralign="center" o:hrstd="t" o:hr="t"/>
        </w:pict>
      </w:r>
    </w:p>
    <w:p w14:paraId="5045C991" w14:textId="77777777" w:rsidR="005B75F5" w:rsidRDefault="00DE2E0F">
      <w:pPr>
        <w:pStyle w:val="Heading2"/>
      </w:pPr>
      <w:bookmarkStart w:id="6" w:name="sensitive-records"/>
      <w:bookmarkEnd w:id="5"/>
      <w:r>
        <w:t>5. Sensitive Records</w:t>
      </w:r>
    </w:p>
    <w:p w14:paraId="20529984" w14:textId="77777777" w:rsidR="005B75F5" w:rsidRDefault="00DE2E0F">
      <w:pPr>
        <w:pStyle w:val="FirstParagraph"/>
      </w:pPr>
      <w:r>
        <w:t>I authorize release of the following sensitive information (optional): - ☐ Mental health treatment information - ☐ Substance use treatment information - ☐ HIV/AIDS‑related information - ☐ Genetic testing information</w:t>
      </w:r>
    </w:p>
    <w:p w14:paraId="1BD82EA1" w14:textId="77777777" w:rsidR="005B75F5" w:rsidRDefault="00DE2E0F">
      <w:r>
        <w:pict w14:anchorId="36F8F376">
          <v:rect id="_x0000_i1030" style="width:0;height:1.5pt" o:hralign="center" o:hrstd="t" o:hr="t"/>
        </w:pict>
      </w:r>
    </w:p>
    <w:p w14:paraId="4F818984" w14:textId="77777777" w:rsidR="005B75F5" w:rsidRDefault="00DE2E0F">
      <w:pPr>
        <w:pStyle w:val="Heading2"/>
      </w:pPr>
      <w:bookmarkStart w:id="7" w:name="signature"/>
      <w:bookmarkEnd w:id="6"/>
      <w:r>
        <w:t>6. Signature</w:t>
      </w:r>
    </w:p>
    <w:p w14:paraId="37855B2E" w14:textId="77777777" w:rsidR="005B75F5" w:rsidRDefault="00DE2E0F">
      <w:pPr>
        <w:pStyle w:val="FirstParagraph"/>
      </w:pPr>
      <w:r>
        <w:rPr>
          <w:b/>
          <w:bCs/>
        </w:rPr>
        <w:t>Patient or Legal Representative:</w:t>
      </w:r>
      <w:r>
        <w:t xml:space="preserve"> _________________________________</w:t>
      </w:r>
    </w:p>
    <w:p w14:paraId="1207BF77" w14:textId="77777777" w:rsidR="005B75F5" w:rsidRDefault="00DE2E0F">
      <w:pPr>
        <w:pStyle w:val="BodyText"/>
      </w:pPr>
      <w:r>
        <w:rPr>
          <w:b/>
          <w:bCs/>
        </w:rPr>
        <w:t>Relationship (if not patient):</w:t>
      </w:r>
      <w:r>
        <w:t xml:space="preserve"> __________________________________</w:t>
      </w:r>
    </w:p>
    <w:p w14:paraId="4E490435" w14:textId="77777777" w:rsidR="005B75F5" w:rsidRDefault="00DE2E0F">
      <w:pPr>
        <w:pStyle w:val="BodyText"/>
      </w:pPr>
      <w:r>
        <w:rPr>
          <w:b/>
          <w:bCs/>
        </w:rPr>
        <w:t>Date:</w:t>
      </w:r>
      <w:r>
        <w:t xml:space="preserve"> ____ / ____ / ___________</w:t>
      </w:r>
    </w:p>
    <w:p w14:paraId="62334622" w14:textId="77777777" w:rsidR="005B75F5" w:rsidRDefault="00DE2E0F">
      <w:r>
        <w:pict w14:anchorId="07A0C1D9">
          <v:rect id="_x0000_i1031" style="width:0;height:1.5pt" o:hralign="center" o:hrstd="t" o:hr="t"/>
        </w:pict>
      </w:r>
    </w:p>
    <w:p w14:paraId="6416813B" w14:textId="77777777" w:rsidR="005B75F5" w:rsidRDefault="00DE2E0F">
      <w:pPr>
        <w:pStyle w:val="FirstParagraph"/>
      </w:pPr>
      <w:r>
        <w:rPr>
          <w:b/>
          <w:bCs/>
        </w:rPr>
        <w:t>For Office Use Only</w:t>
      </w:r>
      <w:r>
        <w:t xml:space="preserve"> Date Processed: ____ / ____ / ___________</w:t>
      </w:r>
    </w:p>
    <w:p w14:paraId="4E68B070" w14:textId="77777777" w:rsidR="005B75F5" w:rsidRDefault="00DE2E0F">
      <w:pPr>
        <w:pStyle w:val="BodyText"/>
      </w:pPr>
      <w:r>
        <w:t>Processed By: _____________________________________________________</w:t>
      </w:r>
    </w:p>
    <w:bookmarkEnd w:id="7"/>
    <w:bookmarkEnd w:id="0"/>
    <w:sectPr w:rsidR="005B75F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55C34A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2"/>
    <w:multiLevelType w:val="multilevel"/>
    <w:tmpl w:val="9C6E96D2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" w16cid:durableId="653950906">
    <w:abstractNumId w:val="0"/>
  </w:num>
  <w:num w:numId="2" w16cid:durableId="926497171">
    <w:abstractNumId w:val="1"/>
  </w:num>
  <w:num w:numId="3" w16cid:durableId="2074887346">
    <w:abstractNumId w:val="1"/>
  </w:num>
  <w:num w:numId="4" w16cid:durableId="445739420">
    <w:abstractNumId w:val="1"/>
  </w:num>
  <w:num w:numId="5" w16cid:durableId="1860965345">
    <w:abstractNumId w:val="1"/>
  </w:num>
  <w:num w:numId="6" w16cid:durableId="566763642">
    <w:abstractNumId w:val="1"/>
  </w:num>
  <w:num w:numId="7" w16cid:durableId="1988588635">
    <w:abstractNumId w:val="1"/>
  </w:num>
  <w:num w:numId="8" w16cid:durableId="1167091693">
    <w:abstractNumId w:val="1"/>
  </w:num>
  <w:num w:numId="9" w16cid:durableId="814759960">
    <w:abstractNumId w:val="1"/>
  </w:num>
  <w:num w:numId="10" w16cid:durableId="1949239920">
    <w:abstractNumId w:val="1"/>
  </w:num>
  <w:num w:numId="11" w16cid:durableId="761101381">
    <w:abstractNumId w:val="1"/>
  </w:num>
  <w:num w:numId="12" w16cid:durableId="2116094899">
    <w:abstractNumId w:val="1"/>
  </w:num>
  <w:num w:numId="13" w16cid:durableId="9890204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B75F5"/>
    <w:rsid w:val="005B75F5"/>
    <w:rsid w:val="0077033B"/>
    <w:rsid w:val="00DE2E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</o:shapelayout>
  </w:shapeDefaults>
  <w:decimalSymbol w:val="."/>
  <w:listSeparator w:val=","/>
  <w14:docId w14:val="0D141135"/>
  <w15:docId w15:val="{97333BA3-D56D-4399-A899-9120203A7D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5</Words>
  <Characters>1799</Characters>
  <Application>Microsoft Office Word</Application>
  <DocSecurity>0</DocSecurity>
  <Lines>14</Lines>
  <Paragraphs>4</Paragraphs>
  <ScaleCrop>false</ScaleCrop>
  <Company/>
  <LinksUpToDate>false</LinksUpToDate>
  <CharactersWithSpaces>2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ricia Marshall</dc:creator>
  <cp:keywords/>
  <cp:lastModifiedBy>Tricia Marshall</cp:lastModifiedBy>
  <cp:revision>2</cp:revision>
  <dcterms:created xsi:type="dcterms:W3CDTF">2025-11-17T16:54:00Z</dcterms:created>
  <dcterms:modified xsi:type="dcterms:W3CDTF">2025-11-17T16:54:00Z</dcterms:modified>
</cp:coreProperties>
</file>